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18FDD307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/</w:t>
            </w:r>
            <w:r w:rsidR="000F3ADC">
              <w:rPr>
                <w:rFonts w:ascii="Calibri" w:hAnsi="Calibri" w:cs="Calibri"/>
              </w:rPr>
              <w:t>12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0F3ADC">
              <w:rPr>
                <w:rFonts w:ascii="Calibri" w:hAnsi="Calibri" w:cs="Calibri"/>
              </w:rPr>
              <w:t>9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0F3ADC">
              <w:rPr>
                <w:rFonts w:ascii="Calibri" w:hAnsi="Calibri" w:cs="Calibri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0F3ADC">
              <w:rPr>
                <w:rFonts w:ascii="Calibri" w:hAnsi="Calibri" w:cs="Calibri"/>
              </w:rPr>
              <w:t>10</w:t>
            </w:r>
            <w:r w:rsidR="001140C9">
              <w:rPr>
                <w:rFonts w:ascii="Calibri" w:hAnsi="Calibri" w:cs="Calibri"/>
              </w:rPr>
              <w:t>:</w:t>
            </w:r>
            <w:r w:rsidR="000F3ADC">
              <w:rPr>
                <w:rFonts w:ascii="Calibri" w:hAnsi="Calibri" w:cs="Calibri"/>
              </w:rPr>
              <w:t>3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E71C9B">
              <w:rPr>
                <w:rFonts w:ascii="Calibri" w:hAnsi="Calibri" w:cs="Calibri"/>
              </w:rPr>
              <w:t>A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37927E2D" w:rsidR="00054C18" w:rsidRPr="007D12C7" w:rsidRDefault="00684529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58DEAA34" w14:textId="1386D619" w:rsidR="003B0CF9" w:rsidRPr="006E76A0" w:rsidRDefault="002E5F2B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36D03042" wp14:editId="3AD9A5A8">
            <wp:extent cx="64008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7772C" w14:textId="6729B227" w:rsidR="00B91D09" w:rsidRDefault="00B91D0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6332C0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90FC75D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77D4CE5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2F8251A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53BF2E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06842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8F8AF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B2FD071" w14:textId="66473F04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Development: </w:t>
      </w:r>
    </w:p>
    <w:p w14:paraId="56496E1E" w14:textId="1CA14BA9" w:rsidR="001140C9" w:rsidRDefault="002E5F2B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72E045CB" wp14:editId="52A8609F">
            <wp:extent cx="64008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26B84F2D" w14:textId="50B291EB" w:rsidR="002E5F2B" w:rsidRDefault="002E5F2B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Review current settings (Network and Resource) </w:t>
      </w:r>
    </w:p>
    <w:p w14:paraId="6D94B3A5" w14:textId="7457191F" w:rsidR="002E5F2B" w:rsidRDefault="002E5F2B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Discuss landing page</w:t>
      </w:r>
    </w:p>
    <w:p w14:paraId="4C6BB465" w14:textId="06D9ED02" w:rsidR="002E5F2B" w:rsidRPr="00A139FC" w:rsidRDefault="002E5F2B" w:rsidP="002E5F2B">
      <w:pPr>
        <w:pStyle w:val="ListParagraph"/>
        <w:numPr>
          <w:ilvl w:val="0"/>
          <w:numId w:val="12"/>
        </w:numPr>
        <w:spacing w:after="0" w:line="240" w:lineRule="auto"/>
      </w:pPr>
      <w:r>
        <w:t>Training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753F1" w14:textId="77777777" w:rsidR="00C35EE7" w:rsidRDefault="00C35EE7">
      <w:r>
        <w:separator/>
      </w:r>
    </w:p>
  </w:endnote>
  <w:endnote w:type="continuationSeparator" w:id="0">
    <w:p w14:paraId="05F07C36" w14:textId="77777777" w:rsidR="00C35EE7" w:rsidRDefault="00C35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F1E36" w14:textId="77777777" w:rsidR="00C35EE7" w:rsidRDefault="00C35EE7">
      <w:r>
        <w:separator/>
      </w:r>
    </w:p>
  </w:footnote>
  <w:footnote w:type="continuationSeparator" w:id="0">
    <w:p w14:paraId="0A032126" w14:textId="77777777" w:rsidR="00C35EE7" w:rsidRDefault="00C35E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A6E73"/>
    <w:multiLevelType w:val="hybridMultilevel"/>
    <w:tmpl w:val="15500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9"/>
  </w:num>
  <w:num w:numId="3" w16cid:durableId="656619126">
    <w:abstractNumId w:val="0"/>
  </w:num>
  <w:num w:numId="4" w16cid:durableId="83573901">
    <w:abstractNumId w:val="6"/>
  </w:num>
  <w:num w:numId="5" w16cid:durableId="286786811">
    <w:abstractNumId w:val="11"/>
  </w:num>
  <w:num w:numId="6" w16cid:durableId="1545949109">
    <w:abstractNumId w:val="2"/>
  </w:num>
  <w:num w:numId="7" w16cid:durableId="1722708851">
    <w:abstractNumId w:val="8"/>
  </w:num>
  <w:num w:numId="8" w16cid:durableId="1186941512">
    <w:abstractNumId w:val="7"/>
  </w:num>
  <w:num w:numId="9" w16cid:durableId="342245903">
    <w:abstractNumId w:val="10"/>
  </w:num>
  <w:num w:numId="10" w16cid:durableId="852260074">
    <w:abstractNumId w:val="3"/>
  </w:num>
  <w:num w:numId="11" w16cid:durableId="203255854">
    <w:abstractNumId w:val="4"/>
  </w:num>
  <w:num w:numId="12" w16cid:durableId="164831349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3ADC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67E67"/>
    <w:rsid w:val="00275AC9"/>
    <w:rsid w:val="002861AF"/>
    <w:rsid w:val="002904C8"/>
    <w:rsid w:val="002D0336"/>
    <w:rsid w:val="002D7599"/>
    <w:rsid w:val="002D77B3"/>
    <w:rsid w:val="002E5F2B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5547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BF61AC"/>
    <w:rsid w:val="00C00F78"/>
    <w:rsid w:val="00C01F29"/>
    <w:rsid w:val="00C106C0"/>
    <w:rsid w:val="00C24BA2"/>
    <w:rsid w:val="00C31637"/>
    <w:rsid w:val="00C31B7C"/>
    <w:rsid w:val="00C31C4A"/>
    <w:rsid w:val="00C32D26"/>
    <w:rsid w:val="00C35EE7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71C9B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4</cp:revision>
  <cp:lastPrinted>2005-05-27T20:03:00Z</cp:lastPrinted>
  <dcterms:created xsi:type="dcterms:W3CDTF">2022-04-11T22:08:00Z</dcterms:created>
  <dcterms:modified xsi:type="dcterms:W3CDTF">2022-04-12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